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0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4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ับได้ยินไหมคะ วันนี้นะคะ บทที่ 5ใกล้แล้วใกล้เริ่มจะได้สร้างเว็บไซต์แล้วก่อนที่จะสร้างได้เราก็ต้องมาคุยกันเรื่องการวางโครงสร้างของเว็บไซต์สำหรับการทำธุรกรรมออนไลน์ให้เสร็จก่อนวันนี้ก็จะเกี่ยวข้องกับหลังจากที่เรามีเว็บไซต์แล้วแล้วเราจะโปรโมทเว็บไซต์ยังไงให้ผู้ที่สนใจหรือคนที่เราคาดว่าจะเป็นกลุ่มเป้าหมายของเราเนี่ยเขาเข้ามาดูธุรกิจของเราโดยตัวการโปรโมทเว็บไซต์นะคะ ก็คือการโฆษณาเผยแพร่เว็บไซต์ที่เราสร้างขึ้นมานะคะ ให้เป็นที่รู้จักอย่างทั่วถึงแล้วก็ทั่วโลกเลยเพราะว่าอินเทอร์เน็ตแน่นอนไม่มีขอบเขตใดคนอยู่ต่างประเทศก็สามารถเข้าดูเว็บไซต์เราได้โดยกลยุทธ์อย่างหนึ่งที่เราใช้สำหรับการโปรโมทเว็บเนี่ยอีกอย่างหนึ่งก็คือสำหรับการแจ้งข่าวสารเชิญชวนให้กลุ่มเป้าหมายหรือนักท่องเว็บทั่วไปเนี่ยเข้ามาดูเว็บไซต์ของเราโหลดเข้าไปเนี่ยUser ต่าง ๆ หรือผู้ใช้งานเนี่ยเข้ามักกะฮ์ทำการค้นหาข้อมูลเว็บไซต์ผ่านทางพวกengineหรือว่าเว็บ DirectoryShenzhen คืออะไร เวลาเราค้นหาข้อมูลโดยใช้ Google แน่นอนโดยการที่ค้นหาข้อมูลผ่านเสิร์ชเอนจินพวกนี้เนี่ยมันเลยสามารถเป็นช่องทางที่ใช้เป็นแต่ไอ้เว็บที่มีชื่อเสียงนี้ช่วงแรกๆอาจจะเป็นช่วงทดลองใช้อาจจะเป็นสักประมาณ 14 วันตามเว็บบอร์ดต่างๆอาจจะการทำโปรโมทผ่านเสิร์ชเอนจินอันเนี้ยให้ผลที่ค่อนข้างตรงจุดมากที่สุดเพราะปัจจุบันเนี่ย User ที่ใช้งานออนไลน์เนี่ยนิยมค้นหาข้อมูลรวมถึงสินค้าหรือบริการต่าง ๆ หรือหาข้อมูลใด ๆ ก็ตามเนี่ยEngine อยู่แล้วโดยเฉพาะ Googleยิ่งคุณค้นหาใน Googleเยอะเท่าไหร่เขาก็จะมี Data เก็บไว้ขนาดมหาศาลเช่นเดียวกันนะคะเวลาเราหาตั๋วเครื่องบินเราอยากให้ลูกค้ามาซื้อตั๋วเครื่องบินที่เว็บไซต์เราก่อนเราก็จ่ายค่าโฆษณาให้ Google สังเกตได้ว่าเหมือนเว็บไซต์แรกที่อาจารย์บัญชีก็คือทราเวลโลก้าตัวนี้เขาซื้อโฆษณาGoogleให้ไม่ว่าใครก็ตามที่พิมพ์คำว่าตั๋วเครื่องบินซื้อตั๋วเครื่องบินหรือตั๋วไปไหนก็ตามการแสดงผลครั้งแรกเว็บไซต์แรกจะขึ้นต้นด้วยเว็บ travelokaแล้วแต่จะจ่ายตังค์มันทำไมไม่ขึ้นตั๋วการบินไทยล่ะมันทำไมไม่ขึ้นแอร์เอเชียล่ะมันทำไมขึ้นแต่ถ้า welica เว็บอื่นก็มีขายทราเวลโลก้าซื้อโฆษณากับ Google แล้วเพราะฉะนั้นถ้าคุณใช้ keywordที่ตรงกับพี่ทราเวลโลก้าตั้งไว้เมื่อไหร่Google จะแสดงผลเว็บไซต์นานๆขึ้นมาเว็บไซต์แรกทำได้ไหมทำได้ค่ะเสียตังค์แล้วในการประมวลผลกลุ่มเป้าหมายหรือผู้บริโภคโดยตรงแต่การโฆษณาสัมพันธ์เนี่ยโดยปกติแล้วมันเป็นการสื่อสารทางเดียวอันนี้เป็นสื่อดิจิทัลเห็นได้ว่าตั้งแต่ปี 202021 จะถึง 2025อันดับที่ 1 เลยคือการโฆษณาผ่านอินเทอร์เน็ตน้อยที่สุดคือโฆษณาในโรงหนังอันนี้เราก็ทราบดีนะคะ ว่าปี 2021ในอนาคตแนวโน้มถึงปี 2025 มันจะเพิ่มขึ้นอย่างมากเลยโฆษณาผ่านอินเทอร์เน็ตมากกว่าทีวีหลายเท่ามากเลยนะคะเพราะฉะนั้นการทำสื่อหรือการทำโฆษณาเว็บไซต์ของเราเนี่ย5ผ่านโลกออนไลน์มันก็จะทำให้เราสามารถเข้าถึงกับความหมายของการทำโฆษณาออนไลน์อาจจะมีการโฆษณาแฝงว่านะคะใช้วิธีการโพสที่ส้มตำกลุ่มเป้าหมายถ้ามีคนร่วมกิจกรรมกับเรามากขึ้นเนี่ยมันก็จะลดต้นทุนเพราะว่าเราไม่ต้องเป็นคนโพสต์เองกลุ่มเป้าหมายหรือลูกค้าเราเนี่ยเขาช่วยเราโพสช่วยเราประชาสัมพันธ์อีกทางนึงด้วยประโยชน์ของการโฆษณาออนไลน์แน่นอนสามารถดูได้ตลอด 24 ชั่วโมง365 วันอยากดูวันไหนก็ได้ค่าใช้จ่ายน้อยลงยิ่งคนเล่นอินเทอร์เน็ตเยอะเท่าไหร่เรายิ่งมีโอกาสในการทำการตลาดได้ง่ายนะคะ โอกาสในการทำการตลาดแบบหนึ่งต่อหนึ่งก็คือเราสามารถเข้าถึงลูกค้าได้ทุกคนถ้าเขาแค่ทักถามคำถามหรือทักถามเกี่ยวกับรายละเอียดสินค้าของเราเราสามารถดูแลลูกค้าได้อย่างง่าย ๆ ก็คือแบบนี้นะคะ การที่เราโฆษณาบนอินเทอร์เน็ตเนี่ยมันใช้สื่อมัลติมีเดียได้ง่ายเราสามารถสร้างสื่อเองก็ได้หรือไปจ้างใครมาผลิตสื่อให้เราก็ได้คำศัพท์ที่ใช้ในการโฆษณาออนไลน์นะคะ อันแรกคือPageมันก็คือหน้าเว็บไซต์อ่ะแสดงข้อความรูปภาพอุปกรณ์อื่นอาจจะมีมัลติมีเดียด้วยก็ได้will Pop Upก็คือเวลาโฆษณามันเด้งขึ้นมานะคะ เวลาที่ User เรียกหน้าเว็บเพจขึ้นมาแล้วมันจะมี Pop Up ขึ้นมาลองดูซิว่ามันจะมีตัวอย่างไหมอันนี้คือ app will Pop Upเวลาเราเข้าเว็บไซต์ shopeeมันจะมีตัวมัลติมีเดียกระพริบกระพริบเด้งขึ้นมาเรากดปิดก็ได้หรือเราจะกดเข้าไปดูโปรโมชั่นที่เขาให้เราก็ได้อันนี้คือแบบ pop-up ก็คือมันจะแสดงผลขึ้นมาในหน้าเว็บไซต์เลยอันนี้เป็นตัวอย่างClickจะเป็นจำนวนครั้งที่มี user เข้าไปกดป้ายโฆษณามันก็จะมีตัวนี้ค่ะ ข้างในในส่วนของเว็บไซต์ในการจัดการเว็บไซต์วัสดุว่าป้ายเนี้ยมีลูกค้าหรือมี user กดไปแล้วกี่ครั้งนะคะ แล้วก็แบนเนอร์มันจะเป็นภาพกราฟิกที่แสดงรูปภาพข้อความเป็นภาพนิ่งภาพเคลื่อนไหวก็ได้Banner คืออะไร Banner คือตรงนี้สามารถกดได้อันนี้คือแบนเนอร์ไอ้เล็ก ๆ ตรงนี้สีเขียวตัวนี้ก็คือแบนเนอร์นะคะ มาท่านก็จะเป็นแบนเนอร์ขนาดเล็กที่สามารถกดแล้วเชื่อมโยงไปยังหน้าเว็บไซต์อื่นก็ได้น่าจะเป็นสัญลักษณ์สำหรับดาวน์โหลดโปรแกรมก็ได้เหลือจะเป็นสัญลักษณ์ในการเปลี่ยนหน้าเว็บไซต์ก็ได้จะเป็นการนับจำนวนครั้งที่ผู้ใช้หรือเซอร์เนี่ยกดที่ป้ายแบนเนอร์นะคะ ก็จะเป็นสัญลักษณ์ในงานวัดความสำเร็จของป้ายโฆษณานะคะ เช่นได้นี้ไปแปะไว้อยู่ที่เพจโฆษณาสัก 100 เพจแปะหลายเว็บไซต์มากแต่มีคนกดดูแค่ 10 ครั้งนักแสดงมากความสำเร็จของป้ายนี้มีแค่ 10%นะคะ ก็มาคิดเป็นค่าความสำเร็จเหมือนเวลาเราทำงานหรือดูข่าวสารออนไลน์แล้วเขาบอกว่าในระบบเขาจะเรียกว่าระบบหลังบ้านเขาจะดูได้ว่าอย่างเช่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3-10-10T10:14:16Z</dcterms:created>
  <dcterms:modified xsi:type="dcterms:W3CDTF">2023-10-10T10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0 ตุลาคม 2566 เวลา 12.48 น.</vt:lpwstr>
  </property>
  <property fmtid="{D5CDD505-2E9C-101B-9397-08002B2CF9AE}" pid="3" name="subtitle">
    <vt:lpwstr/>
  </property>
</Properties>
</file>